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51C9" w14:textId="76CB0361" w:rsidR="00ED36BF" w:rsidRDefault="007869FA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000D213D">
        <w:rPr>
          <w:b/>
          <w:bCs/>
          <w:sz w:val="28"/>
          <w:szCs w:val="28"/>
        </w:rPr>
        <w:t>Knallertkørekort</w:t>
      </w:r>
      <w:r w:rsidR="00ED36BF">
        <w:rPr>
          <w:b/>
          <w:bCs/>
          <w:sz w:val="28"/>
          <w:szCs w:val="28"/>
        </w:rPr>
        <w:t xml:space="preserve"> + Førstehjælp</w:t>
      </w:r>
      <w:r w:rsidR="00DA4D56" w:rsidRPr="000D213D">
        <w:rPr>
          <w:b/>
          <w:bCs/>
          <w:sz w:val="28"/>
          <w:szCs w:val="28"/>
        </w:rPr>
        <w:t xml:space="preserve"> </w:t>
      </w:r>
      <w:r w:rsidR="006B63BA">
        <w:rPr>
          <w:b/>
          <w:bCs/>
          <w:sz w:val="28"/>
          <w:szCs w:val="28"/>
        </w:rPr>
        <w:t>–</w:t>
      </w:r>
      <w:r w:rsidR="000D213D">
        <w:rPr>
          <w:b/>
          <w:bCs/>
          <w:sz w:val="28"/>
          <w:szCs w:val="28"/>
        </w:rPr>
        <w:t xml:space="preserve"> </w:t>
      </w:r>
      <w:r w:rsidR="008E1B3C">
        <w:rPr>
          <w:b/>
          <w:bCs/>
          <w:sz w:val="28"/>
          <w:szCs w:val="28"/>
        </w:rPr>
        <w:t>Rolloskolen</w:t>
      </w:r>
      <w:r w:rsidR="00442283">
        <w:rPr>
          <w:b/>
          <w:bCs/>
          <w:sz w:val="28"/>
          <w:szCs w:val="28"/>
        </w:rPr>
        <w:t xml:space="preserve"> –</w:t>
      </w:r>
      <w:r w:rsidR="000D213D">
        <w:rPr>
          <w:b/>
          <w:bCs/>
          <w:sz w:val="28"/>
          <w:szCs w:val="28"/>
        </w:rPr>
        <w:t xml:space="preserve"> </w:t>
      </w:r>
      <w:r w:rsidR="00D70E0A" w:rsidRPr="000D213D">
        <w:rPr>
          <w:b/>
          <w:bCs/>
          <w:sz w:val="28"/>
          <w:szCs w:val="28"/>
        </w:rPr>
        <w:t>Hold</w:t>
      </w:r>
      <w:r w:rsidR="00442283">
        <w:rPr>
          <w:b/>
          <w:bCs/>
          <w:sz w:val="28"/>
          <w:szCs w:val="28"/>
        </w:rPr>
        <w:t xml:space="preserve"> </w:t>
      </w:r>
      <w:r w:rsidR="00992F36">
        <w:rPr>
          <w:b/>
          <w:bCs/>
          <w:sz w:val="28"/>
          <w:szCs w:val="28"/>
        </w:rPr>
        <w:t>73</w:t>
      </w:r>
      <w:r w:rsidR="009F447B">
        <w:rPr>
          <w:b/>
          <w:bCs/>
          <w:sz w:val="28"/>
          <w:szCs w:val="28"/>
        </w:rPr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14"/>
        <w:gridCol w:w="1656"/>
        <w:gridCol w:w="1836"/>
        <w:gridCol w:w="1503"/>
        <w:gridCol w:w="1437"/>
        <w:gridCol w:w="1113"/>
      </w:tblGrid>
      <w:tr w:rsidR="009E4583" w:rsidRPr="001C01AA" w14:paraId="3143E303" w14:textId="429CA63C" w:rsidTr="006010FA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14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56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7EC697B5" w14:textId="16E8393A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839AE42" w14:textId="4942C2A1" w:rsidR="009E4583" w:rsidRPr="008E1B3C" w:rsidRDefault="00907E0C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37DEFE28" w14:textId="67975BBC" w:rsidR="009E4583" w:rsidRPr="008E1B3C" w:rsidRDefault="00907E0C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1-11-2026</w:t>
            </w:r>
          </w:p>
        </w:tc>
        <w:tc>
          <w:tcPr>
            <w:tcW w:w="1656" w:type="dxa"/>
            <w:vAlign w:val="center"/>
          </w:tcPr>
          <w:p w14:paraId="00C918C1" w14:textId="2DED6B08" w:rsidR="009E4583" w:rsidRPr="008E1B3C" w:rsidRDefault="00907E0C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9:00 – 17:00</w:t>
            </w:r>
          </w:p>
        </w:tc>
        <w:tc>
          <w:tcPr>
            <w:tcW w:w="1836" w:type="dxa"/>
            <w:vAlign w:val="center"/>
          </w:tcPr>
          <w:p w14:paraId="3DC75DE2" w14:textId="2CEB83C6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0FF459B2" w14:textId="77777777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246982AB" w14:textId="56CCF588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5E81CEA" w14:textId="12A1543E" w:rsidR="009E4583" w:rsidRPr="008E1B3C" w:rsidRDefault="009E4583" w:rsidP="006010FA">
            <w:pPr>
              <w:jc w:val="center"/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8</w:t>
            </w:r>
          </w:p>
        </w:tc>
      </w:tr>
      <w:tr w:rsidR="009E4583" w:rsidRPr="00024A7D" w14:paraId="04CF7ACD" w14:textId="5A793475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06C9597F" w:rsidR="009E4583" w:rsidRPr="008E1B3C" w:rsidRDefault="00F931F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13E4957F" w14:textId="4B77FE9B" w:rsidR="009E4583" w:rsidRPr="008E1B3C" w:rsidRDefault="00F931F9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</w:t>
            </w:r>
            <w:r w:rsidR="003F150F">
              <w:rPr>
                <w:sz w:val="20"/>
                <w:szCs w:val="20"/>
              </w:rPr>
              <w:t>11-2026</w:t>
            </w:r>
          </w:p>
        </w:tc>
        <w:tc>
          <w:tcPr>
            <w:tcW w:w="1656" w:type="dxa"/>
            <w:vAlign w:val="center"/>
          </w:tcPr>
          <w:p w14:paraId="4347E587" w14:textId="12118A39" w:rsidR="009E4583" w:rsidRPr="008E1B3C" w:rsidRDefault="003F15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BE3530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:00 – </w:t>
            </w:r>
            <w:r w:rsidR="00BE3530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1:00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3D3E43A9" w14:textId="39A0BF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08868DEE" w:rsidR="009E4583" w:rsidRPr="008E1B3C" w:rsidRDefault="003F15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rsdag</w:t>
            </w:r>
          </w:p>
        </w:tc>
        <w:tc>
          <w:tcPr>
            <w:tcW w:w="1214" w:type="dxa"/>
            <w:vAlign w:val="center"/>
          </w:tcPr>
          <w:p w14:paraId="130BE04F" w14:textId="2E939114" w:rsidR="009E4583" w:rsidRPr="008E1B3C" w:rsidRDefault="003F15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-11-2026</w:t>
            </w:r>
          </w:p>
        </w:tc>
        <w:tc>
          <w:tcPr>
            <w:tcW w:w="1656" w:type="dxa"/>
            <w:vAlign w:val="center"/>
          </w:tcPr>
          <w:p w14:paraId="49A900BA" w14:textId="121775C2" w:rsidR="009E4583" w:rsidRPr="008E1B3C" w:rsidRDefault="003F15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BE3530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:00 – </w:t>
            </w:r>
            <w:r w:rsidR="00BE3530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1:00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46EB500E" w14:textId="1903F6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14DCC817" w:rsidR="009E4583" w:rsidRPr="008E1B3C" w:rsidRDefault="000C1E2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</w:t>
            </w:r>
            <w:r w:rsidR="00821E63">
              <w:rPr>
                <w:sz w:val="20"/>
                <w:szCs w:val="20"/>
              </w:rPr>
              <w:t>dag</w:t>
            </w:r>
          </w:p>
        </w:tc>
        <w:tc>
          <w:tcPr>
            <w:tcW w:w="1214" w:type="dxa"/>
            <w:vAlign w:val="center"/>
          </w:tcPr>
          <w:p w14:paraId="2F154B49" w14:textId="6D4D0446" w:rsidR="009E4583" w:rsidRPr="008E1B3C" w:rsidRDefault="00821E63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0C1E2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11-2026</w:t>
            </w:r>
          </w:p>
        </w:tc>
        <w:tc>
          <w:tcPr>
            <w:tcW w:w="1656" w:type="dxa"/>
            <w:vAlign w:val="center"/>
          </w:tcPr>
          <w:p w14:paraId="5EF60589" w14:textId="5DD9A334" w:rsidR="009E4583" w:rsidRPr="008E1B3C" w:rsidRDefault="00821E63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 – 11:00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1B41C3DA" w14:textId="26898C74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4AEE54B5" w:rsidR="009E4583" w:rsidRPr="008E1B3C" w:rsidRDefault="000C1E2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</w:t>
            </w:r>
            <w:r w:rsidR="00821E63">
              <w:rPr>
                <w:sz w:val="20"/>
                <w:szCs w:val="20"/>
              </w:rPr>
              <w:t>dag</w:t>
            </w:r>
          </w:p>
        </w:tc>
        <w:tc>
          <w:tcPr>
            <w:tcW w:w="1214" w:type="dxa"/>
            <w:vAlign w:val="center"/>
          </w:tcPr>
          <w:p w14:paraId="64343C9E" w14:textId="5B67318A" w:rsidR="009E4583" w:rsidRPr="008E1B3C" w:rsidRDefault="00821E63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0C1E2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11-2026</w:t>
            </w:r>
          </w:p>
        </w:tc>
        <w:tc>
          <w:tcPr>
            <w:tcW w:w="1656" w:type="dxa"/>
            <w:vAlign w:val="center"/>
          </w:tcPr>
          <w:p w14:paraId="430664FF" w14:textId="56E603F4" w:rsidR="009E4583" w:rsidRPr="008E1B3C" w:rsidRDefault="00821E63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– 14:00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727C7E21" w14:textId="438E986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278BD7C2" w:rsidR="009E4583" w:rsidRPr="008E1B3C" w:rsidRDefault="00F6210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2679C14E" w14:textId="2A5FE013" w:rsidR="009E4583" w:rsidRPr="008E1B3C" w:rsidRDefault="00F6210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-11-2026</w:t>
            </w:r>
          </w:p>
        </w:tc>
        <w:tc>
          <w:tcPr>
            <w:tcW w:w="1656" w:type="dxa"/>
            <w:vAlign w:val="center"/>
          </w:tcPr>
          <w:p w14:paraId="27F99DD0" w14:textId="0D7BF93D" w:rsidR="009E4583" w:rsidRPr="008E1B3C" w:rsidRDefault="00F6210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BE3530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:00 – </w:t>
            </w:r>
            <w:r w:rsidR="00BE3530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1:00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 xml:space="preserve">D </w:t>
            </w:r>
            <w:r w:rsidR="00666C67" w:rsidRPr="008E1B3C">
              <w:rPr>
                <w:sz w:val="20"/>
                <w:szCs w:val="20"/>
              </w:rPr>
              <w:t>+</w:t>
            </w:r>
            <w:r w:rsidRPr="008E1B3C">
              <w:rPr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59ABEFE5" w14:textId="5576BE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369421EE" w:rsidR="009E4583" w:rsidRPr="008E1B3C" w:rsidRDefault="00325F6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CC90F80" w14:textId="196269C9" w:rsidR="009E4583" w:rsidRPr="008E1B3C" w:rsidRDefault="00325F6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-11-2026</w:t>
            </w:r>
          </w:p>
        </w:tc>
        <w:tc>
          <w:tcPr>
            <w:tcW w:w="1656" w:type="dxa"/>
            <w:vAlign w:val="center"/>
          </w:tcPr>
          <w:p w14:paraId="4864ABF8" w14:textId="4037853D" w:rsidR="009E4583" w:rsidRPr="008E1B3C" w:rsidRDefault="00325F6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 – 10:00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1B3D36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F7025B" w14:paraId="45A096B3" w14:textId="3B345C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4FD5F094" w:rsidR="009E4583" w:rsidRPr="008E1B3C" w:rsidRDefault="00325F6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457A6D4" w14:textId="5E47775E" w:rsidR="009E4583" w:rsidRPr="008E1B3C" w:rsidRDefault="00325F6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-11-2026</w:t>
            </w:r>
          </w:p>
        </w:tc>
        <w:tc>
          <w:tcPr>
            <w:tcW w:w="1656" w:type="dxa"/>
            <w:vAlign w:val="center"/>
          </w:tcPr>
          <w:p w14:paraId="51A7E7FC" w14:textId="4560E631" w:rsidR="009E4583" w:rsidRPr="008E1B3C" w:rsidRDefault="00325F6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2:00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666C67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454CAADA" w14:textId="70F45B8A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0E657CCE" w:rsidR="009E4583" w:rsidRPr="008E1B3C" w:rsidRDefault="0004006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5A8E4CD0" w14:textId="2C64113E" w:rsidR="009E4583" w:rsidRPr="008E1B3C" w:rsidRDefault="000E78CC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-11-2026</w:t>
            </w:r>
          </w:p>
        </w:tc>
        <w:tc>
          <w:tcPr>
            <w:tcW w:w="1656" w:type="dxa"/>
            <w:vAlign w:val="center"/>
          </w:tcPr>
          <w:p w14:paraId="2025AD51" w14:textId="7D1BCDE5" w:rsidR="009E4583" w:rsidRPr="008E1B3C" w:rsidRDefault="000E78CC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BE3530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:00 – </w:t>
            </w:r>
            <w:r w:rsidR="00BE3530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1:00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0A9361FF" w14:textId="2B1DF2F8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36FE3AF2" w:rsidR="009E4583" w:rsidRPr="008E1B3C" w:rsidRDefault="009F7AF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1EB72A52" w14:textId="2F76D835" w:rsidR="009E4583" w:rsidRPr="008E1B3C" w:rsidRDefault="00B679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-11-2026</w:t>
            </w:r>
          </w:p>
        </w:tc>
        <w:tc>
          <w:tcPr>
            <w:tcW w:w="1656" w:type="dxa"/>
            <w:vAlign w:val="center"/>
          </w:tcPr>
          <w:p w14:paraId="73DF54C4" w14:textId="17FAAF79" w:rsidR="009E4583" w:rsidRPr="008E1B3C" w:rsidRDefault="00B679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 – 10:00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729D2E1C" w14:textId="78685BA0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5DDE2BB2" w:rsidR="009E4583" w:rsidRPr="008E1B3C" w:rsidRDefault="009F7AF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65201AF3" w14:textId="597AC381" w:rsidR="009E4583" w:rsidRPr="008E1B3C" w:rsidRDefault="00B679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-11-2026</w:t>
            </w:r>
          </w:p>
        </w:tc>
        <w:tc>
          <w:tcPr>
            <w:tcW w:w="1656" w:type="dxa"/>
            <w:vAlign w:val="center"/>
          </w:tcPr>
          <w:p w14:paraId="1BB6CF38" w14:textId="32E73CEC" w:rsidR="009E4583" w:rsidRPr="008E1B3C" w:rsidRDefault="00B6790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2:00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67092157" w14:textId="126F846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75154953" w:rsidR="009E4583" w:rsidRPr="008E1B3C" w:rsidRDefault="004D042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743B3ED2" w14:textId="5E5DBE58" w:rsidR="009E4583" w:rsidRPr="008E1B3C" w:rsidRDefault="004D042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-12-2026</w:t>
            </w:r>
          </w:p>
        </w:tc>
        <w:tc>
          <w:tcPr>
            <w:tcW w:w="1656" w:type="dxa"/>
            <w:vAlign w:val="center"/>
          </w:tcPr>
          <w:p w14:paraId="1FE5EE02" w14:textId="2F8730B3" w:rsidR="009E4583" w:rsidRPr="008E1B3C" w:rsidRDefault="004D042A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BE3530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:00 – </w:t>
            </w:r>
            <w:r w:rsidR="00BE3530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1:00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78EA4D4B" w14:textId="5A84E256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0B365AA6" w:rsidR="009E4583" w:rsidRPr="008E1B3C" w:rsidRDefault="00F832F9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rsdag</w:t>
            </w:r>
          </w:p>
        </w:tc>
        <w:tc>
          <w:tcPr>
            <w:tcW w:w="1214" w:type="dxa"/>
            <w:vAlign w:val="center"/>
          </w:tcPr>
          <w:p w14:paraId="19062A0D" w14:textId="33AC9CAA" w:rsidR="009E4583" w:rsidRPr="008E1B3C" w:rsidRDefault="00F832F9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3-12-2026</w:t>
            </w:r>
          </w:p>
        </w:tc>
        <w:tc>
          <w:tcPr>
            <w:tcW w:w="1656" w:type="dxa"/>
            <w:vAlign w:val="center"/>
          </w:tcPr>
          <w:p w14:paraId="1C880606" w14:textId="28A8381A" w:rsidR="009E4583" w:rsidRPr="008E1B3C" w:rsidRDefault="00F832F9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BE3530">
              <w:rPr>
                <w:b/>
                <w:sz w:val="20"/>
                <w:szCs w:val="20"/>
              </w:rPr>
              <w:t>9</w:t>
            </w:r>
            <w:r>
              <w:rPr>
                <w:b/>
                <w:sz w:val="20"/>
                <w:szCs w:val="20"/>
              </w:rPr>
              <w:t xml:space="preserve">:00 – </w:t>
            </w:r>
            <w:r w:rsidR="00BE3530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>1:00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</w:t>
            </w:r>
          </w:p>
        </w:tc>
      </w:tr>
      <w:tr w:rsidR="009E4583" w:rsidRPr="001C01AA" w14:paraId="14ACC148" w14:textId="627B563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0E0A9BD8" w:rsidR="009E4583" w:rsidRPr="008E1B3C" w:rsidRDefault="00F832F9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3D3BD46" w14:textId="3FBF98BC" w:rsidR="009E4583" w:rsidRPr="008E1B3C" w:rsidRDefault="00F832F9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12-2026</w:t>
            </w:r>
          </w:p>
        </w:tc>
        <w:tc>
          <w:tcPr>
            <w:tcW w:w="1656" w:type="dxa"/>
            <w:vAlign w:val="center"/>
          </w:tcPr>
          <w:p w14:paraId="0D10F901" w14:textId="56BFD4E1" w:rsidR="009E4583" w:rsidRPr="008E1B3C" w:rsidRDefault="00F832F9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8:00 – 10:00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6B608402" w14:textId="07BFF65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2688F8C1" w:rsidR="009E4583" w:rsidRPr="008E1B3C" w:rsidRDefault="00F832F9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D612C8A" w14:textId="39753C71" w:rsidR="009E4583" w:rsidRPr="008E1B3C" w:rsidRDefault="00F832F9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12-2026</w:t>
            </w:r>
          </w:p>
        </w:tc>
        <w:tc>
          <w:tcPr>
            <w:tcW w:w="1656" w:type="dxa"/>
            <w:vAlign w:val="center"/>
          </w:tcPr>
          <w:p w14:paraId="13F69C8D" w14:textId="14BEB323" w:rsidR="009E4583" w:rsidRPr="008E1B3C" w:rsidRDefault="00F832F9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:00 – 12:00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F828480" w14:textId="5299BB2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7BB263B1" w:rsidR="009E4583" w:rsidRPr="008E1B3C" w:rsidRDefault="00347462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7561646D" w14:textId="639C7B22" w:rsidR="009E4583" w:rsidRPr="008E1B3C" w:rsidRDefault="00347462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6-12-2026</w:t>
            </w:r>
          </w:p>
        </w:tc>
        <w:tc>
          <w:tcPr>
            <w:tcW w:w="1656" w:type="dxa"/>
            <w:vAlign w:val="center"/>
          </w:tcPr>
          <w:p w14:paraId="3456945F" w14:textId="737ED072" w:rsidR="009E4583" w:rsidRPr="008E1B3C" w:rsidRDefault="00347462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8:00 – 18:0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8E1B3C" w:rsidRDefault="009E4583" w:rsidP="006010FA">
            <w:pPr>
              <w:rPr>
                <w:b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30295B1A" w14:textId="77777777" w:rsidR="008E1B3C" w:rsidRDefault="008E1B3C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</w:p>
    <w:p w14:paraId="5FE0AC4F" w14:textId="2BCE9B52" w:rsidR="004120BD" w:rsidRDefault="004120BD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t>Praktisk information:</w:t>
      </w:r>
    </w:p>
    <w:p w14:paraId="493F457D" w14:textId="7B2A3B31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TEORI undervises på </w:t>
      </w:r>
      <w:r w:rsidR="008E1B3C">
        <w:t>Rolloskolen i Faxe – Lokale 4</w:t>
      </w:r>
      <w:r w:rsidR="000C1E20">
        <w:t>13</w:t>
      </w:r>
      <w:r w:rsidR="008E1B3C">
        <w:tab/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2C619DB1" w:rsidR="008432CB" w:rsidRDefault="008432CB" w:rsidP="008432CB">
      <w:pPr>
        <w:tabs>
          <w:tab w:val="left" w:pos="2581"/>
        </w:tabs>
      </w:pPr>
      <w:r>
        <w:t>Knallert:</w:t>
      </w:r>
      <w:r>
        <w:tab/>
      </w:r>
      <w:r w:rsidR="008E1B3C">
        <w:t>Brian V. Mortensen</w:t>
      </w:r>
      <w:r w:rsidR="5ACB98D8">
        <w:t xml:space="preserve"> – </w:t>
      </w:r>
      <w:r w:rsidR="00A875E0">
        <w:t>24 85 04 38</w:t>
      </w:r>
      <w:r w:rsidR="00A875E0">
        <w:tab/>
      </w:r>
      <w:hyperlink r:id="rId8" w:history="1">
        <w:r w:rsidR="00A875E0" w:rsidRPr="00A875E0">
          <w:rPr>
            <w:rStyle w:val="Hyperlink"/>
          </w:rPr>
          <w:t>brvmo</w:t>
        </w:r>
        <w:r w:rsidRPr="00A875E0">
          <w:rPr>
            <w:rStyle w:val="Hyperlink"/>
          </w:rPr>
          <w:t>@faxekommune.dk</w:t>
        </w:r>
      </w:hyperlink>
      <w:r>
        <w:br/>
        <w:t>Førstehjælp:</w:t>
      </w:r>
      <w:r>
        <w:tab/>
        <w:t>Friedl Ovesen – 26 27 25 25</w:t>
      </w:r>
      <w:r>
        <w:tab/>
      </w:r>
      <w:r>
        <w:tab/>
      </w:r>
      <w:r w:rsidRPr="008432CB">
        <w:rPr>
          <w:rStyle w:val="Hyperlink"/>
        </w:rPr>
        <w:t>foves@faxekommune.dk</w:t>
      </w:r>
    </w:p>
    <w:p w14:paraId="12024407" w14:textId="77777777" w:rsidR="002B4551" w:rsidRPr="002B4551" w:rsidRDefault="002B4551" w:rsidP="002B4551"/>
    <w:sectPr w:rsidR="002B4551" w:rsidRPr="002B4551" w:rsidSect="008432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B243B" w14:textId="77777777" w:rsidR="00D3025C" w:rsidRDefault="00D3025C" w:rsidP="001C01AA">
      <w:pPr>
        <w:spacing w:after="0" w:line="240" w:lineRule="auto"/>
      </w:pPr>
      <w:r>
        <w:separator/>
      </w:r>
    </w:p>
  </w:endnote>
  <w:endnote w:type="continuationSeparator" w:id="0">
    <w:p w14:paraId="5428EB5E" w14:textId="77777777" w:rsidR="00D3025C" w:rsidRDefault="00D3025C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93586" w14:textId="77777777" w:rsidR="002B4551" w:rsidRDefault="002B4551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41B86" w14:textId="6FA02D57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2B4551">
      <w:rPr>
        <w:sz w:val="18"/>
        <w:szCs w:val="18"/>
      </w:rPr>
      <w:t>2 – Ny dato til banekørse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E570" w14:textId="77777777" w:rsidR="002B4551" w:rsidRDefault="002B4551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1E5FD" w14:textId="77777777" w:rsidR="00D3025C" w:rsidRDefault="00D3025C" w:rsidP="001C01AA">
      <w:pPr>
        <w:spacing w:after="0" w:line="240" w:lineRule="auto"/>
      </w:pPr>
      <w:r>
        <w:separator/>
      </w:r>
    </w:p>
  </w:footnote>
  <w:footnote w:type="continuationSeparator" w:id="0">
    <w:p w14:paraId="4DA679CC" w14:textId="77777777" w:rsidR="00D3025C" w:rsidRDefault="00D3025C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15844" w14:textId="77777777" w:rsidR="002B4551" w:rsidRDefault="002B4551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01A7E" w14:textId="77777777" w:rsidR="002B4551" w:rsidRDefault="002B4551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475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23CE4"/>
    <w:rsid w:val="00024A7D"/>
    <w:rsid w:val="00027B03"/>
    <w:rsid w:val="00031B37"/>
    <w:rsid w:val="00037402"/>
    <w:rsid w:val="0004006A"/>
    <w:rsid w:val="00050027"/>
    <w:rsid w:val="00050D89"/>
    <w:rsid w:val="00052B5A"/>
    <w:rsid w:val="000710AC"/>
    <w:rsid w:val="000850EA"/>
    <w:rsid w:val="00093E1C"/>
    <w:rsid w:val="000C1E20"/>
    <w:rsid w:val="000D213D"/>
    <w:rsid w:val="000D287A"/>
    <w:rsid w:val="000D2F89"/>
    <w:rsid w:val="000D3E33"/>
    <w:rsid w:val="000E5C82"/>
    <w:rsid w:val="000E78CC"/>
    <w:rsid w:val="000F1B6F"/>
    <w:rsid w:val="000F463C"/>
    <w:rsid w:val="00101D71"/>
    <w:rsid w:val="00121C8A"/>
    <w:rsid w:val="00124F5D"/>
    <w:rsid w:val="001270C3"/>
    <w:rsid w:val="00141141"/>
    <w:rsid w:val="00144C1A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4551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25F60"/>
    <w:rsid w:val="00330350"/>
    <w:rsid w:val="00334470"/>
    <w:rsid w:val="003460BC"/>
    <w:rsid w:val="00347462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150F"/>
    <w:rsid w:val="003F57AB"/>
    <w:rsid w:val="003F70C5"/>
    <w:rsid w:val="00401AEC"/>
    <w:rsid w:val="00404D70"/>
    <w:rsid w:val="004116C3"/>
    <w:rsid w:val="004120BD"/>
    <w:rsid w:val="00442283"/>
    <w:rsid w:val="00470EC5"/>
    <w:rsid w:val="0048424B"/>
    <w:rsid w:val="00484775"/>
    <w:rsid w:val="00495E6C"/>
    <w:rsid w:val="004A72B0"/>
    <w:rsid w:val="004B5A8D"/>
    <w:rsid w:val="004D042A"/>
    <w:rsid w:val="004D0578"/>
    <w:rsid w:val="004D4CDD"/>
    <w:rsid w:val="004D5647"/>
    <w:rsid w:val="004E6A25"/>
    <w:rsid w:val="004E6DE8"/>
    <w:rsid w:val="004F5D3B"/>
    <w:rsid w:val="004F67C3"/>
    <w:rsid w:val="00510708"/>
    <w:rsid w:val="005234E4"/>
    <w:rsid w:val="005243E1"/>
    <w:rsid w:val="00531451"/>
    <w:rsid w:val="00541ED7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A7664"/>
    <w:rsid w:val="005C0B0E"/>
    <w:rsid w:val="005C5A66"/>
    <w:rsid w:val="005C6052"/>
    <w:rsid w:val="005D474F"/>
    <w:rsid w:val="005D6428"/>
    <w:rsid w:val="005E43C0"/>
    <w:rsid w:val="005F445B"/>
    <w:rsid w:val="006010FA"/>
    <w:rsid w:val="006012C3"/>
    <w:rsid w:val="006050C3"/>
    <w:rsid w:val="00627513"/>
    <w:rsid w:val="00635134"/>
    <w:rsid w:val="00637C9F"/>
    <w:rsid w:val="00637D3B"/>
    <w:rsid w:val="00645D96"/>
    <w:rsid w:val="00654036"/>
    <w:rsid w:val="006627EE"/>
    <w:rsid w:val="00664E5A"/>
    <w:rsid w:val="00666C67"/>
    <w:rsid w:val="006769ED"/>
    <w:rsid w:val="00692410"/>
    <w:rsid w:val="006A7B5C"/>
    <w:rsid w:val="006A7EE2"/>
    <w:rsid w:val="006B63BA"/>
    <w:rsid w:val="006D0A13"/>
    <w:rsid w:val="006D7D38"/>
    <w:rsid w:val="006E01F1"/>
    <w:rsid w:val="006E0E57"/>
    <w:rsid w:val="00700BE0"/>
    <w:rsid w:val="007055FB"/>
    <w:rsid w:val="00711F04"/>
    <w:rsid w:val="00736875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11ED"/>
    <w:rsid w:val="007C2F1D"/>
    <w:rsid w:val="007D6F41"/>
    <w:rsid w:val="007F5A44"/>
    <w:rsid w:val="007F7F91"/>
    <w:rsid w:val="00800075"/>
    <w:rsid w:val="00801239"/>
    <w:rsid w:val="00811593"/>
    <w:rsid w:val="00813FDA"/>
    <w:rsid w:val="0081705A"/>
    <w:rsid w:val="00821E63"/>
    <w:rsid w:val="008241E9"/>
    <w:rsid w:val="008369B0"/>
    <w:rsid w:val="00841907"/>
    <w:rsid w:val="008432CB"/>
    <w:rsid w:val="008506C2"/>
    <w:rsid w:val="008858E6"/>
    <w:rsid w:val="008907A5"/>
    <w:rsid w:val="008E1B3C"/>
    <w:rsid w:val="008F142C"/>
    <w:rsid w:val="00907E0C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92F36"/>
    <w:rsid w:val="00995C50"/>
    <w:rsid w:val="009B7FF6"/>
    <w:rsid w:val="009C0278"/>
    <w:rsid w:val="009E0C17"/>
    <w:rsid w:val="009E243C"/>
    <w:rsid w:val="009E4583"/>
    <w:rsid w:val="009E4E40"/>
    <w:rsid w:val="009E6429"/>
    <w:rsid w:val="009F447B"/>
    <w:rsid w:val="009F7AFB"/>
    <w:rsid w:val="00A03EAB"/>
    <w:rsid w:val="00A1499A"/>
    <w:rsid w:val="00A162BA"/>
    <w:rsid w:val="00A31504"/>
    <w:rsid w:val="00A610CD"/>
    <w:rsid w:val="00A6698F"/>
    <w:rsid w:val="00A74507"/>
    <w:rsid w:val="00A74ADC"/>
    <w:rsid w:val="00A858A9"/>
    <w:rsid w:val="00A85FA1"/>
    <w:rsid w:val="00A875E0"/>
    <w:rsid w:val="00A97495"/>
    <w:rsid w:val="00AA0F31"/>
    <w:rsid w:val="00AC2F43"/>
    <w:rsid w:val="00AD1B89"/>
    <w:rsid w:val="00AD75A0"/>
    <w:rsid w:val="00AE4311"/>
    <w:rsid w:val="00AF39E9"/>
    <w:rsid w:val="00AF3FBD"/>
    <w:rsid w:val="00AF656A"/>
    <w:rsid w:val="00B160C8"/>
    <w:rsid w:val="00B22458"/>
    <w:rsid w:val="00B234E5"/>
    <w:rsid w:val="00B258EA"/>
    <w:rsid w:val="00B2673F"/>
    <w:rsid w:val="00B44706"/>
    <w:rsid w:val="00B47743"/>
    <w:rsid w:val="00B51C4E"/>
    <w:rsid w:val="00B6790F"/>
    <w:rsid w:val="00B67F10"/>
    <w:rsid w:val="00B710F8"/>
    <w:rsid w:val="00B76ED7"/>
    <w:rsid w:val="00B867B9"/>
    <w:rsid w:val="00B97353"/>
    <w:rsid w:val="00B97507"/>
    <w:rsid w:val="00BA55C8"/>
    <w:rsid w:val="00BB47B8"/>
    <w:rsid w:val="00BE3530"/>
    <w:rsid w:val="00BF3774"/>
    <w:rsid w:val="00C04D5F"/>
    <w:rsid w:val="00C05C99"/>
    <w:rsid w:val="00C172A2"/>
    <w:rsid w:val="00C26DB8"/>
    <w:rsid w:val="00C5123E"/>
    <w:rsid w:val="00C5259E"/>
    <w:rsid w:val="00C6172D"/>
    <w:rsid w:val="00C63795"/>
    <w:rsid w:val="00C868DE"/>
    <w:rsid w:val="00CA6782"/>
    <w:rsid w:val="00CD66D9"/>
    <w:rsid w:val="00CE6A2A"/>
    <w:rsid w:val="00CE6AE5"/>
    <w:rsid w:val="00CE7F86"/>
    <w:rsid w:val="00CF097E"/>
    <w:rsid w:val="00CF36E7"/>
    <w:rsid w:val="00D014FE"/>
    <w:rsid w:val="00D054A6"/>
    <w:rsid w:val="00D3025C"/>
    <w:rsid w:val="00D31D7B"/>
    <w:rsid w:val="00D377B0"/>
    <w:rsid w:val="00D37E1D"/>
    <w:rsid w:val="00D4181E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4295D"/>
    <w:rsid w:val="00E42AAB"/>
    <w:rsid w:val="00E46CD4"/>
    <w:rsid w:val="00E52D2E"/>
    <w:rsid w:val="00E53498"/>
    <w:rsid w:val="00E558D2"/>
    <w:rsid w:val="00E72416"/>
    <w:rsid w:val="00E73F3D"/>
    <w:rsid w:val="00E80A1D"/>
    <w:rsid w:val="00E87BF3"/>
    <w:rsid w:val="00E95910"/>
    <w:rsid w:val="00E96CC6"/>
    <w:rsid w:val="00EA129B"/>
    <w:rsid w:val="00EA12E1"/>
    <w:rsid w:val="00EB5649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51F7A"/>
    <w:rsid w:val="00F54579"/>
    <w:rsid w:val="00F6210B"/>
    <w:rsid w:val="00F65822"/>
    <w:rsid w:val="00F66EA0"/>
    <w:rsid w:val="00F7025B"/>
    <w:rsid w:val="00F832F9"/>
    <w:rsid w:val="00F929EF"/>
    <w:rsid w:val="00F931F9"/>
    <w:rsid w:val="00F9522E"/>
    <w:rsid w:val="00F954D8"/>
    <w:rsid w:val="00FA0F54"/>
    <w:rsid w:val="00FC72E9"/>
    <w:rsid w:val="00FD3726"/>
    <w:rsid w:val="00FE23AC"/>
    <w:rsid w:val="00FE68D9"/>
    <w:rsid w:val="174714EE"/>
    <w:rsid w:val="5ACB9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vmo@faxekommune.d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cd39148-8b66-4592-9bb9-0f062c57cc3d}" enabled="0" method="" siteId="{2cd39148-8b66-4592-9bb9-0f062c57cc3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627</Characters>
  <Application>Microsoft Office Word</Application>
  <DocSecurity>0</DocSecurity>
  <Lines>147</Lines>
  <Paragraphs>14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2</cp:revision>
  <cp:lastPrinted>2024-05-21T06:13:00Z</cp:lastPrinted>
  <dcterms:created xsi:type="dcterms:W3CDTF">2026-06-15T13:34:00Z</dcterms:created>
  <dcterms:modified xsi:type="dcterms:W3CDTF">2026-06-15T13:34:00Z</dcterms:modified>
</cp:coreProperties>
</file>